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4964" w:rsidRDefault="00EE4964"/>
    <w:p w:rsidR="00EE4964" w:rsidRDefault="00EE4964"/>
    <w:p w:rsidR="00EE4964" w:rsidRPr="00EE4964" w:rsidRDefault="00EE4964" w:rsidP="00EE4964"/>
    <w:p w:rsidR="00EE4964" w:rsidRDefault="00EE4964" w:rsidP="00EE4964"/>
    <w:p w:rsidR="0018370E" w:rsidRDefault="00EE4964" w:rsidP="00EE4964">
      <w:pPr>
        <w:tabs>
          <w:tab w:val="left" w:pos="5160"/>
        </w:tabs>
      </w:pPr>
      <w:r>
        <w:tab/>
      </w:r>
    </w:p>
    <w:p w:rsidR="00096522" w:rsidRPr="00EE4964" w:rsidRDefault="006D0EF8" w:rsidP="00EE4964">
      <w:pPr>
        <w:tabs>
          <w:tab w:val="left" w:pos="5160"/>
        </w:tabs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0539CE" wp14:editId="1A8759BF">
                <wp:simplePos x="0" y="0"/>
                <wp:positionH relativeFrom="margin">
                  <wp:posOffset>-274320</wp:posOffset>
                </wp:positionH>
                <wp:positionV relativeFrom="paragraph">
                  <wp:posOffset>1409700</wp:posOffset>
                </wp:positionV>
                <wp:extent cx="3665220" cy="1491615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65220" cy="1491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5937" w:type="dxa"/>
                              <w:jc w:val="center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937"/>
                            </w:tblGrid>
                            <w:tr w:rsidR="00BB22F3" w:rsidRPr="007F59FC" w:rsidTr="00741CC4">
                              <w:trPr>
                                <w:trHeight w:val="2150"/>
                                <w:jc w:val="center"/>
                              </w:trPr>
                              <w:tc>
                                <w:tcPr>
                                  <w:tcW w:w="5937" w:type="dxa"/>
                                  <w:tcFitText/>
                                </w:tcPr>
                                <w:p w:rsidR="00BB22F3" w:rsidRPr="007F59FC" w:rsidRDefault="006D0EF8" w:rsidP="006D41DF">
                                  <w:pPr>
                                    <w:rPr>
                                      <w:rFonts w:ascii="Arial Black" w:hAnsi="Arial Black"/>
                                      <w:b/>
                                      <w:sz w:val="84"/>
                                      <w:szCs w:val="84"/>
                                    </w:rPr>
                                  </w:pPr>
                                  <w:r w:rsidRPr="006D0EF8">
                                    <w:rPr>
                                      <w:rFonts w:ascii="Arial Black" w:hAnsi="Arial Black"/>
                                      <w:b/>
                                      <w:w w:val="91"/>
                                      <w:sz w:val="84"/>
                                      <w:szCs w:val="84"/>
                                    </w:rPr>
                                    <w:t xml:space="preserve">  CALABASH</w:t>
                                  </w:r>
                                  <w:r w:rsidR="00741CC4" w:rsidRPr="006D0EF8">
                                    <w:rPr>
                                      <w:rFonts w:ascii="Arial Black" w:hAnsi="Arial Black"/>
                                      <w:b/>
                                      <w:w w:val="91"/>
                                      <w:sz w:val="84"/>
                                      <w:szCs w:val="84"/>
                                    </w:rPr>
                                    <w:t xml:space="preserve"> </w:t>
                                  </w:r>
                                  <w:r w:rsidR="00BB22F3" w:rsidRPr="006D0EF8">
                                    <w:rPr>
                                      <w:rFonts w:ascii="Arial Black" w:hAnsi="Arial Black"/>
                                      <w:b/>
                                      <w:spacing w:val="8"/>
                                      <w:w w:val="91"/>
                                      <w:sz w:val="84"/>
                                      <w:szCs w:val="84"/>
                                    </w:rPr>
                                    <w:t xml:space="preserve"> </w:t>
                                  </w:r>
                                  <w:r w:rsidR="00741CC4" w:rsidRPr="006D0EF8">
                                    <w:rPr>
                                      <w:rFonts w:ascii="Arial Black" w:hAnsi="Arial Black"/>
                                      <w:b/>
                                      <w:w w:val="89"/>
                                      <w:sz w:val="84"/>
                                      <w:szCs w:val="84"/>
                                    </w:rPr>
                                    <w:br/>
                                  </w:r>
                                  <w:r w:rsidR="00BB22F3" w:rsidRPr="006D0EF8">
                                    <w:rPr>
                                      <w:rFonts w:ascii="Arial Black" w:hAnsi="Arial Black"/>
                                      <w:b/>
                                      <w:i/>
                                      <w:w w:val="83"/>
                                      <w:sz w:val="84"/>
                                      <w:szCs w:val="84"/>
                                    </w:rPr>
                                    <w:t>Friends of NR</w:t>
                                  </w:r>
                                  <w:r w:rsidR="00BB22F3" w:rsidRPr="006D0EF8">
                                    <w:rPr>
                                      <w:rFonts w:ascii="Arial Black" w:hAnsi="Arial Black"/>
                                      <w:b/>
                                      <w:i/>
                                      <w:spacing w:val="10"/>
                                      <w:w w:val="83"/>
                                      <w:sz w:val="84"/>
                                      <w:szCs w:val="84"/>
                                    </w:rPr>
                                    <w:t>A</w:t>
                                  </w:r>
                                </w:p>
                              </w:tc>
                            </w:tr>
                          </w:tbl>
                          <w:p w:rsidR="00BB22F3" w:rsidRPr="003B5733" w:rsidRDefault="00BB22F3" w:rsidP="001950E0">
                            <w:pPr>
                              <w:rPr>
                                <w:sz w:val="60"/>
                                <w:szCs w:val="6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0539C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21.6pt;margin-top:111pt;width:288.6pt;height:117.4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" filled="f" stroked="f">
                <v:textbox>
                  <w:txbxContent>
                    <w:tbl>
                      <w:tblPr>
                        <w:tblStyle w:val="TableGrid"/>
                        <w:tblW w:w="5937" w:type="dxa"/>
                        <w:jc w:val="center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937"/>
                      </w:tblGrid>
                      <w:tr w:rsidR="00BB22F3" w:rsidRPr="007F59FC" w:rsidTr="00741CC4">
                        <w:trPr>
                          <w:trHeight w:val="2150"/>
                          <w:jc w:val="center"/>
                        </w:trPr>
                        <w:tc>
                          <w:tcPr>
                            <w:tcW w:w="5937" w:type="dxa"/>
                            <w:tcFitText/>
                          </w:tcPr>
                          <w:p w:rsidR="00BB22F3" w:rsidRPr="007F59FC" w:rsidRDefault="006D0EF8" w:rsidP="006D41DF">
                            <w:pPr>
                              <w:rPr>
                                <w:rFonts w:ascii="Arial Black" w:hAnsi="Arial Black"/>
                                <w:b/>
                                <w:sz w:val="84"/>
                                <w:szCs w:val="84"/>
                              </w:rPr>
                            </w:pPr>
                            <w:r w:rsidRPr="006D0EF8">
                              <w:rPr>
                                <w:rFonts w:ascii="Arial Black" w:hAnsi="Arial Black"/>
                                <w:b/>
                                <w:w w:val="91"/>
                                <w:sz w:val="84"/>
                                <w:szCs w:val="84"/>
                              </w:rPr>
                              <w:t xml:space="preserve">  CALABASH</w:t>
                            </w:r>
                            <w:r w:rsidR="00741CC4" w:rsidRPr="006D0EF8">
                              <w:rPr>
                                <w:rFonts w:ascii="Arial Black" w:hAnsi="Arial Black"/>
                                <w:b/>
                                <w:w w:val="91"/>
                                <w:sz w:val="84"/>
                                <w:szCs w:val="84"/>
                              </w:rPr>
                              <w:t xml:space="preserve"> </w:t>
                            </w:r>
                            <w:r w:rsidR="00BB22F3" w:rsidRPr="006D0EF8">
                              <w:rPr>
                                <w:rFonts w:ascii="Arial Black" w:hAnsi="Arial Black"/>
                                <w:b/>
                                <w:spacing w:val="8"/>
                                <w:w w:val="91"/>
                                <w:sz w:val="84"/>
                                <w:szCs w:val="84"/>
                              </w:rPr>
                              <w:t xml:space="preserve"> </w:t>
                            </w:r>
                            <w:r w:rsidR="00741CC4" w:rsidRPr="006D0EF8">
                              <w:rPr>
                                <w:rFonts w:ascii="Arial Black" w:hAnsi="Arial Black"/>
                                <w:b/>
                                <w:w w:val="89"/>
                                <w:sz w:val="84"/>
                                <w:szCs w:val="84"/>
                              </w:rPr>
                              <w:br/>
                            </w:r>
                            <w:r w:rsidR="00BB22F3" w:rsidRPr="006D0EF8">
                              <w:rPr>
                                <w:rFonts w:ascii="Arial Black" w:hAnsi="Arial Black"/>
                                <w:b/>
                                <w:i/>
                                <w:w w:val="83"/>
                                <w:sz w:val="84"/>
                                <w:szCs w:val="84"/>
                              </w:rPr>
                              <w:t>Friends of NR</w:t>
                            </w:r>
                            <w:r w:rsidR="00BB22F3" w:rsidRPr="006D0EF8">
                              <w:rPr>
                                <w:rFonts w:ascii="Arial Black" w:hAnsi="Arial Black"/>
                                <w:b/>
                                <w:i/>
                                <w:spacing w:val="10"/>
                                <w:w w:val="83"/>
                                <w:sz w:val="84"/>
                                <w:szCs w:val="84"/>
                              </w:rPr>
                              <w:t>A</w:t>
                            </w:r>
                          </w:p>
                        </w:tc>
                      </w:tr>
                    </w:tbl>
                    <w:p w:rsidR="00BB22F3" w:rsidRPr="003B5733" w:rsidRDefault="00BB22F3" w:rsidP="001950E0">
                      <w:pPr>
                        <w:rPr>
                          <w:sz w:val="60"/>
                          <w:szCs w:val="6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F59FC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6333A8B" wp14:editId="5659C607">
                <wp:simplePos x="0" y="0"/>
                <wp:positionH relativeFrom="margin">
                  <wp:posOffset>-480060</wp:posOffset>
                </wp:positionH>
                <wp:positionV relativeFrom="paragraph">
                  <wp:posOffset>2865120</wp:posOffset>
                </wp:positionV>
                <wp:extent cx="4222115" cy="408051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2115" cy="4080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B22F3" w:rsidRPr="00741CC4" w:rsidRDefault="006D41DF" w:rsidP="00EE4D92">
                            <w:pPr>
                              <w:pStyle w:val="NoSpacing"/>
                              <w:jc w:val="center"/>
                              <w:rPr>
                                <w:rFonts w:ascii="Arial" w:hAnsi="Arial" w:cs="Arial"/>
                                <w:b/>
                                <w:caps/>
                                <w:sz w:val="40"/>
                              </w:rPr>
                            </w:pPr>
                            <w:r w:rsidRPr="00741CC4">
                              <w:rPr>
                                <w:rFonts w:ascii="Arial" w:hAnsi="Arial" w:cs="Arial"/>
                                <w:b/>
                                <w:caps/>
                                <w:sz w:val="40"/>
                              </w:rPr>
                              <w:t>join us!</w:t>
                            </w:r>
                          </w:p>
                          <w:p w:rsidR="00BB22F3" w:rsidRPr="00741CC4" w:rsidRDefault="00BB22F3" w:rsidP="00EE4D92">
                            <w:pPr>
                              <w:pStyle w:val="NoSpacing"/>
                              <w:jc w:val="center"/>
                              <w:rPr>
                                <w:rFonts w:ascii="StageCoach" w:hAnsi="StageCoach"/>
                                <w:caps/>
                                <w:sz w:val="18"/>
                                <w:szCs w:val="16"/>
                              </w:rPr>
                            </w:pPr>
                            <w:r w:rsidRPr="00741CC4">
                              <w:rPr>
                                <w:rFonts w:ascii="StageCoach" w:hAnsi="StageCoach"/>
                                <w:caps/>
                                <w:sz w:val="18"/>
                                <w:szCs w:val="16"/>
                              </w:rPr>
                              <w:t xml:space="preserve">  </w:t>
                            </w:r>
                          </w:p>
                          <w:p w:rsidR="00BB22F3" w:rsidRPr="00E01A3B" w:rsidRDefault="007F59FC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</w:pPr>
                            <w:r w:rsidRPr="00E01A3B"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  <w:t xml:space="preserve">Saturday </w:t>
                            </w:r>
                            <w:r w:rsidR="006D0EF8"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  <w:t>oCTOBER 5</w:t>
                            </w:r>
                            <w:r w:rsidRPr="00E01A3B"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  <w:t>, 2019</w:t>
                            </w:r>
                          </w:p>
                          <w:p w:rsidR="006D41DF" w:rsidRPr="00E01A3B" w:rsidRDefault="007F59FC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</w:pPr>
                            <w:r w:rsidRPr="00E01A3B"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  <w:t>5:30PM</w:t>
                            </w:r>
                          </w:p>
                          <w:p w:rsidR="006D41DF" w:rsidRPr="00E01A3B" w:rsidRDefault="006D0EF8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  <w:t>cAPT. jOHNS sEAFOOD hOUSE</w:t>
                            </w:r>
                          </w:p>
                          <w:p w:rsidR="007F59FC" w:rsidRPr="00E01A3B" w:rsidRDefault="006D0EF8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  <w:t>9887 oAK sTREET</w:t>
                            </w:r>
                          </w:p>
                          <w:p w:rsidR="006D41DF" w:rsidRPr="00E01A3B" w:rsidRDefault="006D0EF8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  <w:t>CALABASH NC 28467</w:t>
                            </w:r>
                          </w:p>
                          <w:p w:rsidR="006D41DF" w:rsidRPr="00E01A3B" w:rsidRDefault="006D41DF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</w:pPr>
                          </w:p>
                          <w:p w:rsidR="006D41DF" w:rsidRPr="00E01A3B" w:rsidRDefault="006D41DF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</w:pPr>
                            <w:r w:rsidRPr="00E01A3B"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  <w:t>ticket prices</w:t>
                            </w:r>
                          </w:p>
                          <w:p w:rsidR="007F59FC" w:rsidRPr="00E01A3B" w:rsidRDefault="006D0EF8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cap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caps/>
                                <w:sz w:val="28"/>
                                <w:szCs w:val="28"/>
                              </w:rPr>
                              <w:t>Single $45 - Couples $80</w:t>
                            </w:r>
                            <w:r w:rsidR="007F59FC" w:rsidRPr="00E01A3B">
                              <w:rPr>
                                <w:rFonts w:ascii="Arial Narrow" w:hAnsi="Arial Narrow"/>
                                <w:b/>
                                <w:caps/>
                                <w:sz w:val="28"/>
                                <w:szCs w:val="28"/>
                              </w:rPr>
                              <w:t xml:space="preserve"> - Child Under 17 $25</w:t>
                            </w:r>
                          </w:p>
                          <w:p w:rsidR="006D41DF" w:rsidRPr="00E01A3B" w:rsidRDefault="006D41DF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caps/>
                                <w:sz w:val="32"/>
                              </w:rPr>
                            </w:pPr>
                          </w:p>
                          <w:p w:rsidR="006D41DF" w:rsidRPr="00E01A3B" w:rsidRDefault="006D41DF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caps/>
                                <w:sz w:val="40"/>
                                <w:szCs w:val="40"/>
                              </w:rPr>
                            </w:pPr>
                            <w:r w:rsidRPr="00E01A3B">
                              <w:rPr>
                                <w:rFonts w:ascii="Arial Narrow" w:hAnsi="Arial Narrow"/>
                                <w:b/>
                                <w:caps/>
                                <w:sz w:val="40"/>
                                <w:szCs w:val="40"/>
                              </w:rPr>
                              <w:t>Contact Info</w:t>
                            </w:r>
                          </w:p>
                          <w:p w:rsidR="007F59FC" w:rsidRDefault="006D0EF8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cap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caps/>
                                <w:sz w:val="40"/>
                                <w:szCs w:val="40"/>
                              </w:rPr>
                              <w:t>bOB tAYLOR (910)367-0716</w:t>
                            </w:r>
                          </w:p>
                          <w:p w:rsidR="006D0EF8" w:rsidRPr="00E01A3B" w:rsidRDefault="006D0EF8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cap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caps/>
                                <w:sz w:val="40"/>
                                <w:szCs w:val="40"/>
                              </w:rPr>
                              <w:t>sERINA tAYLOR (910)367-98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333A8B" id="Text Box 5" o:spid="_x0000_s1027" type="#_x0000_t202" style="position:absolute;margin-left:-37.8pt;margin-top:225.6pt;width:332.45pt;height:321.3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" filled="f" stroked="f">
                <v:textbox>
                  <w:txbxContent>
                    <w:p w:rsidR="00BB22F3" w:rsidRPr="00741CC4" w:rsidRDefault="006D41DF" w:rsidP="00EE4D92">
                      <w:pPr>
                        <w:pStyle w:val="NoSpacing"/>
                        <w:jc w:val="center"/>
                        <w:rPr>
                          <w:rFonts w:ascii="Arial" w:hAnsi="Arial" w:cs="Arial"/>
                          <w:b/>
                          <w:caps/>
                          <w:sz w:val="40"/>
                        </w:rPr>
                      </w:pPr>
                      <w:r w:rsidRPr="00741CC4">
                        <w:rPr>
                          <w:rFonts w:ascii="Arial" w:hAnsi="Arial" w:cs="Arial"/>
                          <w:b/>
                          <w:caps/>
                          <w:sz w:val="40"/>
                        </w:rPr>
                        <w:t>join us!</w:t>
                      </w:r>
                    </w:p>
                    <w:p w:rsidR="00BB22F3" w:rsidRPr="00741CC4" w:rsidRDefault="00BB22F3" w:rsidP="00EE4D92">
                      <w:pPr>
                        <w:pStyle w:val="NoSpacing"/>
                        <w:jc w:val="center"/>
                        <w:rPr>
                          <w:rFonts w:ascii="StageCoach" w:hAnsi="StageCoach"/>
                          <w:caps/>
                          <w:sz w:val="18"/>
                          <w:szCs w:val="16"/>
                        </w:rPr>
                      </w:pPr>
                      <w:r w:rsidRPr="00741CC4">
                        <w:rPr>
                          <w:rFonts w:ascii="StageCoach" w:hAnsi="StageCoach"/>
                          <w:caps/>
                          <w:sz w:val="18"/>
                          <w:szCs w:val="16"/>
                        </w:rPr>
                        <w:t xml:space="preserve">  </w:t>
                      </w:r>
                    </w:p>
                    <w:p w:rsidR="00BB22F3" w:rsidRPr="00E01A3B" w:rsidRDefault="007F59FC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</w:pPr>
                      <w:r w:rsidRPr="00E01A3B"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  <w:t xml:space="preserve">Saturday </w:t>
                      </w:r>
                      <w:r w:rsidR="006D0EF8"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  <w:t>oCTOBER 5</w:t>
                      </w:r>
                      <w:r w:rsidRPr="00E01A3B"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  <w:t>, 2019</w:t>
                      </w:r>
                    </w:p>
                    <w:p w:rsidR="006D41DF" w:rsidRPr="00E01A3B" w:rsidRDefault="007F59FC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</w:pPr>
                      <w:r w:rsidRPr="00E01A3B"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  <w:t>5:30PM</w:t>
                      </w:r>
                    </w:p>
                    <w:p w:rsidR="006D41DF" w:rsidRPr="00E01A3B" w:rsidRDefault="006D0EF8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</w:pPr>
                      <w:r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  <w:t>cAPT. jOHNS sEAFOOD hOUSE</w:t>
                      </w:r>
                    </w:p>
                    <w:p w:rsidR="007F59FC" w:rsidRPr="00E01A3B" w:rsidRDefault="006D0EF8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</w:pPr>
                      <w:r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  <w:t>9887 oAK sTREET</w:t>
                      </w:r>
                    </w:p>
                    <w:p w:rsidR="006D41DF" w:rsidRPr="00E01A3B" w:rsidRDefault="006D0EF8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</w:pPr>
                      <w:r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  <w:t>CALABASH NC 28467</w:t>
                      </w:r>
                    </w:p>
                    <w:p w:rsidR="006D41DF" w:rsidRPr="00E01A3B" w:rsidRDefault="006D41DF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</w:pPr>
                    </w:p>
                    <w:p w:rsidR="006D41DF" w:rsidRPr="00E01A3B" w:rsidRDefault="006D41DF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</w:pPr>
                      <w:r w:rsidRPr="00E01A3B"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  <w:t>ticket prices</w:t>
                      </w:r>
                    </w:p>
                    <w:p w:rsidR="007F59FC" w:rsidRPr="00E01A3B" w:rsidRDefault="006D0EF8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b/>
                          <w:caps/>
                          <w:sz w:val="28"/>
                          <w:szCs w:val="28"/>
                        </w:rPr>
                      </w:pPr>
                      <w:r>
                        <w:rPr>
                          <w:rFonts w:ascii="Arial Narrow" w:hAnsi="Arial Narrow"/>
                          <w:b/>
                          <w:caps/>
                          <w:sz w:val="28"/>
                          <w:szCs w:val="28"/>
                        </w:rPr>
                        <w:t>Single $45 - Couples $80</w:t>
                      </w:r>
                      <w:r w:rsidR="007F59FC" w:rsidRPr="00E01A3B">
                        <w:rPr>
                          <w:rFonts w:ascii="Arial Narrow" w:hAnsi="Arial Narrow"/>
                          <w:b/>
                          <w:caps/>
                          <w:sz w:val="28"/>
                          <w:szCs w:val="28"/>
                        </w:rPr>
                        <w:t xml:space="preserve"> - Child Under 17 $25</w:t>
                      </w:r>
                    </w:p>
                    <w:p w:rsidR="006D41DF" w:rsidRPr="00E01A3B" w:rsidRDefault="006D41DF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b/>
                          <w:caps/>
                          <w:sz w:val="32"/>
                        </w:rPr>
                      </w:pPr>
                    </w:p>
                    <w:p w:rsidR="006D41DF" w:rsidRPr="00E01A3B" w:rsidRDefault="006D41DF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b/>
                          <w:caps/>
                          <w:sz w:val="40"/>
                          <w:szCs w:val="40"/>
                        </w:rPr>
                      </w:pPr>
                      <w:r w:rsidRPr="00E01A3B">
                        <w:rPr>
                          <w:rFonts w:ascii="Arial Narrow" w:hAnsi="Arial Narrow"/>
                          <w:b/>
                          <w:caps/>
                          <w:sz w:val="40"/>
                          <w:szCs w:val="40"/>
                        </w:rPr>
                        <w:t>Contact Info</w:t>
                      </w:r>
                    </w:p>
                    <w:p w:rsidR="007F59FC" w:rsidRDefault="006D0EF8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b/>
                          <w:caps/>
                          <w:sz w:val="40"/>
                          <w:szCs w:val="40"/>
                        </w:rPr>
                      </w:pPr>
                      <w:r>
                        <w:rPr>
                          <w:rFonts w:ascii="Arial Narrow" w:hAnsi="Arial Narrow"/>
                          <w:b/>
                          <w:caps/>
                          <w:sz w:val="40"/>
                          <w:szCs w:val="40"/>
                        </w:rPr>
                        <w:t>bOB tAYLOR (910)367-0716</w:t>
                      </w:r>
                    </w:p>
                    <w:p w:rsidR="006D0EF8" w:rsidRPr="00E01A3B" w:rsidRDefault="006D0EF8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b/>
                          <w:caps/>
                          <w:sz w:val="40"/>
                          <w:szCs w:val="40"/>
                        </w:rPr>
                      </w:pPr>
                      <w:r>
                        <w:rPr>
                          <w:rFonts w:ascii="Arial Narrow" w:hAnsi="Arial Narrow"/>
                          <w:b/>
                          <w:caps/>
                          <w:sz w:val="40"/>
                          <w:szCs w:val="40"/>
                        </w:rPr>
                        <w:t>sERINA tAYLOR (910)367-980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096522" w:rsidRPr="00EE4964" w:rsidSect="00AA17C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C4EDF" w:rsidRDefault="008C4EDF" w:rsidP="0088137A">
      <w:pPr>
        <w:spacing w:after="0" w:line="240" w:lineRule="auto"/>
      </w:pPr>
      <w:r>
        <w:separator/>
      </w:r>
    </w:p>
  </w:endnote>
  <w:endnote w:type="continuationSeparator" w:id="0">
    <w:p w:rsidR="008C4EDF" w:rsidRDefault="008C4EDF" w:rsidP="008813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tageCoach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6522" w:rsidRDefault="0009652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6522" w:rsidRDefault="0009652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6522" w:rsidRDefault="000965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C4EDF" w:rsidRDefault="008C4EDF" w:rsidP="0088137A">
      <w:pPr>
        <w:spacing w:after="0" w:line="240" w:lineRule="auto"/>
      </w:pPr>
      <w:r>
        <w:separator/>
      </w:r>
    </w:p>
  </w:footnote>
  <w:footnote w:type="continuationSeparator" w:id="0">
    <w:p w:rsidR="008C4EDF" w:rsidRDefault="008C4EDF" w:rsidP="008813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22F3" w:rsidRDefault="008C4EDF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2297796" o:spid="_x0000_s2060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2019 Save the Date Fly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69FE" w:rsidRDefault="008C4EDF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2297797" o:spid="_x0000_s2061" type="#_x0000_t75" style="position:absolute;margin-left:0;margin-top:0;width:612pt;height:11in;z-index:-251656192;mso-position-horizontal:center;mso-position-horizontal-relative:margin;mso-position-vertical:center;mso-position-vertical-relative:margin" o:allowincell="f">
          <v:imagedata r:id="rId1" o:title="2019 Save the Date Fly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22F3" w:rsidRDefault="008C4EDF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2297795" o:spid="_x0000_s2059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2019 Save the Date Fly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D75D92"/>
    <w:multiLevelType w:val="hybridMultilevel"/>
    <w:tmpl w:val="EA58ED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6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wMTQwMzQxMjO1tDRV0lEKTi0uzszPAykwrAUAMaXuPCwAAAA="/>
  </w:docVars>
  <w:rsids>
    <w:rsidRoot w:val="0088137A"/>
    <w:rsid w:val="00096522"/>
    <w:rsid w:val="0014309E"/>
    <w:rsid w:val="0018370E"/>
    <w:rsid w:val="001950E0"/>
    <w:rsid w:val="001A1AC5"/>
    <w:rsid w:val="001F5E69"/>
    <w:rsid w:val="002A2446"/>
    <w:rsid w:val="003829FA"/>
    <w:rsid w:val="003942CA"/>
    <w:rsid w:val="003A3D9A"/>
    <w:rsid w:val="003B5733"/>
    <w:rsid w:val="004875C7"/>
    <w:rsid w:val="00487B5C"/>
    <w:rsid w:val="004D7D21"/>
    <w:rsid w:val="006221DE"/>
    <w:rsid w:val="006D0EF8"/>
    <w:rsid w:val="006D41DF"/>
    <w:rsid w:val="00741CC4"/>
    <w:rsid w:val="00767D83"/>
    <w:rsid w:val="007748F8"/>
    <w:rsid w:val="007F59FC"/>
    <w:rsid w:val="00811504"/>
    <w:rsid w:val="0088137A"/>
    <w:rsid w:val="008C4EDF"/>
    <w:rsid w:val="008E2B53"/>
    <w:rsid w:val="008F69FE"/>
    <w:rsid w:val="00966D06"/>
    <w:rsid w:val="00A064AD"/>
    <w:rsid w:val="00AA17C5"/>
    <w:rsid w:val="00BB22F3"/>
    <w:rsid w:val="00BF1173"/>
    <w:rsid w:val="00CB40F1"/>
    <w:rsid w:val="00D65086"/>
    <w:rsid w:val="00E01A3B"/>
    <w:rsid w:val="00ED5E1C"/>
    <w:rsid w:val="00EE4964"/>
    <w:rsid w:val="00EE4D92"/>
    <w:rsid w:val="00FF2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2"/>
    <o:shapelayout v:ext="edit">
      <o:idmap v:ext="edit" data="1"/>
    </o:shapelayout>
  </w:shapeDefaults>
  <w:decimalSymbol w:val="."/>
  <w:listSeparator w:val=","/>
  <w15:docId w15:val="{0F3D4510-4589-4AE1-B058-B06250828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17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13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137A"/>
  </w:style>
  <w:style w:type="paragraph" w:styleId="Footer">
    <w:name w:val="footer"/>
    <w:basedOn w:val="Normal"/>
    <w:link w:val="FooterChar"/>
    <w:uiPriority w:val="99"/>
    <w:unhideWhenUsed/>
    <w:rsid w:val="008813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137A"/>
  </w:style>
  <w:style w:type="paragraph" w:styleId="BalloonText">
    <w:name w:val="Balloon Text"/>
    <w:basedOn w:val="Normal"/>
    <w:link w:val="BalloonTextChar"/>
    <w:uiPriority w:val="99"/>
    <w:semiHidden/>
    <w:unhideWhenUsed/>
    <w:rsid w:val="008813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37A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BF1173"/>
    <w:pPr>
      <w:spacing w:after="0" w:line="240" w:lineRule="auto"/>
    </w:pPr>
  </w:style>
  <w:style w:type="table" w:styleId="TableGrid">
    <w:name w:val="Table Grid"/>
    <w:basedOn w:val="TableNormal"/>
    <w:uiPriority w:val="59"/>
    <w:rsid w:val="001950E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a Paladeau</dc:creator>
  <cp:lastModifiedBy>Garland Storey</cp:lastModifiedBy>
  <cp:revision>2</cp:revision>
  <cp:lastPrinted>2019-01-24T19:39:00Z</cp:lastPrinted>
  <dcterms:created xsi:type="dcterms:W3CDTF">2019-02-18T20:02:00Z</dcterms:created>
  <dcterms:modified xsi:type="dcterms:W3CDTF">2019-02-18T20:02:00Z</dcterms:modified>
</cp:coreProperties>
</file>